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22"/>
        <w:gridCol w:w="783"/>
        <w:gridCol w:w="537"/>
        <w:gridCol w:w="624"/>
        <w:gridCol w:w="362"/>
        <w:gridCol w:w="230"/>
        <w:gridCol w:w="887"/>
        <w:gridCol w:w="1062"/>
      </w:tblGrid>
      <w:tr w:rsidR="002604B9" w:rsidTr="00C739C3">
        <w:tc>
          <w:tcPr>
            <w:tcW w:w="9019" w:type="dxa"/>
            <w:gridSpan w:val="12"/>
            <w:shd w:val="clear" w:color="auto" w:fill="auto"/>
          </w:tcPr>
          <w:p w:rsidR="002604B9" w:rsidRPr="00A65D99" w:rsidRDefault="00F04359" w:rsidP="00DA5901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Complete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Tr="003960B7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415FEC">
              <w:rPr>
                <w:rFonts w:ascii="Arial" w:hAnsi="Arial" w:cs="Arial"/>
                <w:iCs/>
                <w:sz w:val="20"/>
                <w:szCs w:val="20"/>
              </w:rPr>
              <w:t>Arr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22788F">
              <w:rPr>
                <w:rFonts w:ascii="Arial" w:hAnsi="Arial" w:cs="Arial"/>
                <w:iCs/>
                <w:sz w:val="20"/>
                <w:szCs w:val="20"/>
              </w:rPr>
              <w:t xml:space="preserve">/ </w:t>
            </w:r>
            <w:r w:rsidRPr="00415FEC">
              <w:rPr>
                <w:rFonts w:ascii="Arial" w:hAnsi="Arial" w:cs="Arial"/>
                <w:iCs/>
                <w:strike/>
                <w:sz w:val="20"/>
                <w:szCs w:val="20"/>
              </w:rPr>
              <w:t>Dep</w:t>
            </w:r>
            <w:r w:rsidRPr="00A13285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P</w:t>
            </w:r>
            <w:r w:rsidR="00EB300C">
              <w:rPr>
                <w:rFonts w:ascii="Arial" w:hAnsi="Arial" w:cs="Arial"/>
                <w:iCs/>
                <w:sz w:val="20"/>
                <w:szCs w:val="20"/>
              </w:rPr>
              <w:t>ort</w:t>
            </w:r>
          </w:p>
        </w:tc>
        <w:tc>
          <w:tcPr>
            <w:tcW w:w="3866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15FEC" w:rsidP="00D606C9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Marsden point</w:t>
            </w:r>
            <w:r w:rsidR="008D7929">
              <w:rPr>
                <w:rFonts w:ascii="Arial" w:hAnsi="Arial" w:cs="Arial"/>
                <w:iCs/>
                <w:sz w:val="20"/>
                <w:szCs w:val="20"/>
              </w:rPr>
              <w:t>, New Zealand</w:t>
            </w:r>
          </w:p>
        </w:tc>
        <w:tc>
          <w:tcPr>
            <w:tcW w:w="107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15FEC" w:rsidP="00D606C9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24</w:t>
            </w:r>
            <w:r w:rsidR="008D7929">
              <w:rPr>
                <w:rFonts w:ascii="Arial" w:hAnsi="Arial" w:cs="Arial"/>
                <w:iCs/>
                <w:sz w:val="20"/>
                <w:szCs w:val="20"/>
              </w:rPr>
              <w:t>-SEP</w:t>
            </w:r>
            <w:r w:rsidR="007C4247">
              <w:rPr>
                <w:rFonts w:ascii="Arial" w:hAnsi="Arial" w:cs="Arial"/>
                <w:iCs/>
                <w:sz w:val="20"/>
                <w:szCs w:val="20"/>
              </w:rPr>
              <w:t>-2024</w:t>
            </w:r>
          </w:p>
        </w:tc>
      </w:tr>
      <w:tr w:rsidR="00522F5A" w:rsidRPr="00A65D99" w:rsidTr="00C739C3">
        <w:tc>
          <w:tcPr>
            <w:tcW w:w="9019" w:type="dxa"/>
            <w:gridSpan w:val="12"/>
            <w:shd w:val="clear" w:color="auto" w:fill="auto"/>
            <w:vAlign w:val="center"/>
          </w:tcPr>
          <w:p w:rsidR="00522F5A" w:rsidRPr="00A65D99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5D99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4B6D11" w:rsidRPr="00A65D99" w:rsidTr="00C739C3">
        <w:tc>
          <w:tcPr>
            <w:tcW w:w="1534" w:type="dxa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4"/>
            <w:shd w:val="clear" w:color="auto" w:fill="auto"/>
            <w:vAlign w:val="center"/>
          </w:tcPr>
          <w:p w:rsidR="0071270C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.V ESPERANCE BAY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71270C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RHM6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IMO N</w:t>
            </w:r>
            <w:r w:rsidR="008068FD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71270C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580326</w:t>
            </w:r>
          </w:p>
        </w:tc>
      </w:tr>
      <w:tr w:rsidR="004B6D1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weigh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0918E2" w:rsidRDefault="00415FE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957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A65D99" w:rsidRDefault="00532EBC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030FC5">
              <w:rPr>
                <w:sz w:val="16"/>
                <w:szCs w:val="16"/>
              </w:rPr>
              <w:t>29-OCT-2010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112A91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54A58">
              <w:rPr>
                <w:rFonts w:ascii="Arial" w:hAnsi="Arial" w:cs="Arial"/>
                <w:sz w:val="18"/>
                <w:szCs w:val="18"/>
              </w:rPr>
              <w:t>169.37m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A91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.2m</w:t>
            </w:r>
          </w:p>
        </w:tc>
      </w:tr>
      <w:tr w:rsidR="00B44E67" w:rsidRPr="00A65D99" w:rsidTr="00C739C3">
        <w:tc>
          <w:tcPr>
            <w:tcW w:w="1534" w:type="dxa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44E67" w:rsidRPr="000918E2" w:rsidRDefault="00415FE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493</w:t>
            </w:r>
          </w:p>
        </w:tc>
        <w:tc>
          <w:tcPr>
            <w:tcW w:w="218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B44E67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 w:rsidRPr="00A65D99">
              <w:rPr>
                <w:rFonts w:ascii="Arial" w:hAnsi="Arial" w:cs="Arial"/>
                <w:sz w:val="20"/>
                <w:szCs w:val="20"/>
              </w:rPr>
              <w:t>es/</w:t>
            </w:r>
            <w:r w:rsidRPr="00554A58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  <w:tc>
          <w:tcPr>
            <w:tcW w:w="113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B44E67" w:rsidRPr="00A65D99" w:rsidRDefault="00532EB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019/10108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A65D99" w:rsidRDefault="00415FEC" w:rsidP="0047668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0" w:name="OLE_LINK5"/>
            <w:bookmarkStart w:id="1" w:name="OLE_LINK6"/>
            <w:r>
              <w:rPr>
                <w:rFonts w:ascii="Arial" w:hAnsi="Arial" w:cs="Arial"/>
                <w:sz w:val="20"/>
                <w:szCs w:val="20"/>
              </w:rPr>
              <w:t>6.48</w:t>
            </w:r>
            <w:r w:rsidR="0029209A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End w:id="0"/>
            <w:bookmarkEnd w:id="1"/>
            <w:r w:rsidR="004B6D11">
              <w:rPr>
                <w:rFonts w:ascii="Arial" w:hAnsi="Arial" w:cs="Arial"/>
                <w:sz w:val="20"/>
                <w:szCs w:val="20"/>
              </w:rPr>
              <w:t>m</w:t>
            </w:r>
            <w:r w:rsidR="009410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f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A65D99" w:rsidRDefault="00415FEC" w:rsidP="0074604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79</w:t>
            </w:r>
            <w:r w:rsidR="0022788F">
              <w:rPr>
                <w:rFonts w:ascii="Arial" w:hAnsi="Arial" w:cs="Arial"/>
                <w:sz w:val="20"/>
                <w:szCs w:val="20"/>
              </w:rPr>
              <w:t>m</w:t>
            </w:r>
            <w:r w:rsidR="000F36F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10C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506F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4B6D11" w:rsidRPr="00A65D99" w:rsidRDefault="00415FEC" w:rsidP="007E5D0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64</w:t>
            </w:r>
            <w:r w:rsidR="00782285">
              <w:rPr>
                <w:rFonts w:ascii="Arial" w:hAnsi="Arial" w:cs="Arial"/>
                <w:sz w:val="20"/>
                <w:szCs w:val="20"/>
              </w:rPr>
              <w:t>m</w:t>
            </w:r>
          </w:p>
        </w:tc>
      </w:tr>
      <w:tr w:rsidR="00C739C3" w:rsidRPr="00A65D99" w:rsidTr="00C739C3">
        <w:tc>
          <w:tcPr>
            <w:tcW w:w="1534" w:type="dxa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eboard</w:t>
            </w:r>
            <w:r w:rsidR="00C63F6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476D" w:rsidRPr="00C63F65">
              <w:rPr>
                <w:rFonts w:ascii="Arial" w:hAnsi="Arial" w:cs="Arial"/>
                <w:sz w:val="12"/>
                <w:szCs w:val="20"/>
              </w:rPr>
              <w:t>13.6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739C3" w:rsidRPr="00A65D99" w:rsidRDefault="00415FEC" w:rsidP="000918E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81</w:t>
            </w:r>
            <w:r w:rsidR="00C739C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32D5D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10CF" w:rsidRPr="00A65D99" w:rsidTr="00C739C3">
        <w:tc>
          <w:tcPr>
            <w:tcW w:w="2940" w:type="dxa"/>
            <w:gridSpan w:val="3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2"/>
            <w:shd w:val="clear" w:color="auto" w:fill="auto"/>
            <w:vAlign w:val="center"/>
          </w:tcPr>
          <w:p w:rsidR="009410CF" w:rsidRPr="00A65D99" w:rsidRDefault="009410CF" w:rsidP="00532EB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532EBC">
              <w:rPr>
                <w:rFonts w:ascii="Arial" w:hAnsi="Arial" w:cs="Arial"/>
                <w:sz w:val="20"/>
                <w:szCs w:val="20"/>
              </w:rPr>
              <w:t xml:space="preserve">5.25 m       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  <w:r w:rsidR="000F36FF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9410CF" w:rsidRPr="00A65D99" w:rsidRDefault="00415FEC" w:rsidP="00732D5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s /14041mt</w:t>
            </w:r>
          </w:p>
        </w:tc>
      </w:tr>
      <w:tr w:rsidR="002F5E92" w:rsidRPr="00A65D99" w:rsidTr="00C739C3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9410CF" w:rsidP="00532EB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532EBC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  <w:tc>
          <w:tcPr>
            <w:tcW w:w="222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Stbd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F5E92" w:rsidRPr="00A65D99" w:rsidRDefault="009410CF" w:rsidP="00532EBC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="00532EBC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</w:tr>
      <w:tr w:rsidR="002F5E92" w:rsidRPr="00A65D99" w:rsidTr="00C739C3">
        <w:tc>
          <w:tcPr>
            <w:tcW w:w="9019" w:type="dxa"/>
            <w:gridSpan w:val="1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8867A6" w:rsidRPr="00A65D99" w:rsidTr="00C739C3">
        <w:tc>
          <w:tcPr>
            <w:tcW w:w="9019" w:type="dxa"/>
            <w:gridSpan w:val="1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867A6" w:rsidRDefault="008867A6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Pr="00A65D99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Default="00B75997" w:rsidP="00677251">
      <w:pPr>
        <w:ind w:leftChars="-171" w:left="-410" w:rightChars="-330" w:right="-792"/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85786B" wp14:editId="5769A305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3128E6CE"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9FE44A" wp14:editId="3305ACD2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722C780C"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BC3C821" wp14:editId="20E1A402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CB743AE"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5DAAAF" wp14:editId="2369B9C4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16A24CB8"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0864E7" wp14:editId="1F13BD73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2C857C30"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3579BD9" wp14:editId="6302C113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7AD7F02"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BB5EFA8" wp14:editId="0DB8069B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4C319712"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7E22479" wp14:editId="699E30B0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0E4644C7"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677251" w:rsidRPr="007C4247" w:rsidRDefault="00B75997" w:rsidP="007C4247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14BB262" wp14:editId="70070FC6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653E6E4C"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9F50548" wp14:editId="27D879CB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13C4D45"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>
        <w:rPr>
          <w:sz w:val="22"/>
        </w:rPr>
        <w:tab/>
      </w:r>
      <w:r w:rsidR="00677251">
        <w:rPr>
          <w:rFonts w:ascii="Arial" w:hAnsi="Arial" w:cs="Arial" w:hint="eastAsia"/>
          <w:sz w:val="18"/>
        </w:rPr>
        <w:t>Air draft</w:t>
      </w:r>
      <w:r w:rsidR="007C4247">
        <w:rPr>
          <w:rFonts w:ascii="Arial" w:hAnsi="Arial" w:cs="Arial"/>
          <w:sz w:val="18"/>
        </w:rPr>
        <w:t xml:space="preserve">  </w: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49340D2" wp14:editId="402A6F96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565D4E5"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707A948" wp14:editId="3BF5F630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64E1BD5"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F270C4" wp14:editId="20DD0D89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3CC5897"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741312">
        <w:rPr>
          <w:noProof/>
          <w:sz w:val="20"/>
          <w:lang w:eastAsia="zh-CN"/>
        </w:rPr>
        <w:t>32.86</w:t>
      </w:r>
      <w:r w:rsidR="00732D5D">
        <w:rPr>
          <w:noProof/>
          <w:sz w:val="20"/>
          <w:lang w:eastAsia="zh-CN"/>
        </w:rPr>
        <w:t xml:space="preserve"> </w:t>
      </w:r>
      <w:r w:rsidR="004B6D11">
        <w:rPr>
          <w:noProof/>
          <w:sz w:val="20"/>
          <w:lang w:eastAsia="zh-CN"/>
        </w:rPr>
        <w:t>m</w:t>
      </w:r>
      <w:r w:rsidR="00677251" w:rsidRPr="00AC2CCB">
        <w:rPr>
          <w:rFonts w:ascii="Arial" w:hAnsi="Arial" w:cs="Arial"/>
          <w:sz w:val="18"/>
          <w:szCs w:val="18"/>
        </w:rPr>
        <w:t xml:space="preserve">  </w:t>
      </w:r>
      <w:r w:rsidR="00677251">
        <w:rPr>
          <w:sz w:val="22"/>
        </w:rPr>
        <w:tab/>
      </w:r>
      <w:r w:rsidR="00677251">
        <w:rPr>
          <w:rFonts w:hint="eastAsia"/>
          <w:sz w:val="22"/>
        </w:rPr>
        <w:t xml:space="preserve">     </w:t>
      </w:r>
      <w:r w:rsidR="00677251">
        <w:rPr>
          <w:rFonts w:ascii="Arial" w:hAnsi="Arial" w:cs="Arial" w:hint="eastAsia"/>
          <w:sz w:val="16"/>
        </w:rPr>
        <w:t xml:space="preserve">( </w:t>
      </w:r>
      <w:r w:rsidR="00A2136A">
        <w:rPr>
          <w:rFonts w:ascii="Arial" w:hAnsi="Arial" w:cs="Arial"/>
          <w:sz w:val="16"/>
        </w:rPr>
        <w:t>aft</w:t>
      </w:r>
      <w:r w:rsidR="00677251">
        <w:rPr>
          <w:rFonts w:ascii="Arial" w:hAnsi="Arial" w:cs="Arial" w:hint="eastAsia"/>
          <w:sz w:val="16"/>
        </w:rPr>
        <w:t xml:space="preserve"> )</w:t>
      </w:r>
    </w:p>
    <w:p w:rsidR="00AC2CCB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Default="00B75997" w:rsidP="00AC2CCB">
      <w:pPr>
        <w:tabs>
          <w:tab w:val="left" w:pos="4080"/>
          <w:tab w:val="left" w:pos="7560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4EB21E" wp14:editId="6313F5C6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889E65E"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C894B5" wp14:editId="1CFDAD30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6297C617"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proofErr w:type="spellStart"/>
      <w:proofErr w:type="gramStart"/>
      <w:r w:rsidR="00677251" w:rsidRPr="00AC2CCB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AC2CCB">
        <w:rPr>
          <w:rFonts w:ascii="Arial" w:hAnsi="Arial" w:cs="Arial"/>
          <w:sz w:val="18"/>
          <w:szCs w:val="18"/>
        </w:rPr>
        <w:t xml:space="preserve">       Inch</w:t>
      </w:r>
      <w:r w:rsidR="00532EBC">
        <w:rPr>
          <w:rFonts w:ascii="Arial" w:hAnsi="Arial" w:cs="Arial"/>
          <w:sz w:val="18"/>
          <w:szCs w:val="18"/>
        </w:rPr>
        <w:t xml:space="preserve">                                             </w:t>
      </w:r>
      <w:r w:rsidR="00532EBC">
        <w:rPr>
          <w:sz w:val="22"/>
        </w:rPr>
        <w:t>39.5</w:t>
      </w:r>
      <w:r w:rsidR="00532EBC">
        <w:rPr>
          <w:rFonts w:ascii="Arial" w:hAnsi="Arial" w:cs="Arial" w:hint="eastAsia"/>
          <w:sz w:val="18"/>
        </w:rPr>
        <w:t>m</w:t>
      </w:r>
    </w:p>
    <w:p w:rsidR="00A2136A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E9BE36" wp14:editId="04330B2B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4A53B76"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40132A" wp14:editId="762C01FB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65B00B56"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54DE37" wp14:editId="7FDDAA56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257695C"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DC9495" wp14:editId="2A3D1556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4B9B6E57"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684BCD" wp14:editId="3030BCDC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7CE7C11"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9FF0A" wp14:editId="584A0889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854F64"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B364ACF" wp14:editId="5CE0B54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338CF0B4"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397229C" wp14:editId="48178EE4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56BE43E"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D1A0F6" wp14:editId="6718D8ED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2D0397E"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F46FAF4" wp14:editId="211629F9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C3ACD01"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A550C4C" wp14:editId="5BC5AD74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B8B1ABF"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99C1FEB" wp14:editId="05815FFA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716E6DCC"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677251">
        <w:rPr>
          <w:sz w:val="22"/>
        </w:rPr>
        <w:tab/>
      </w:r>
      <w:r w:rsidR="00AC2CCB">
        <w:rPr>
          <w:sz w:val="22"/>
        </w:rPr>
        <w:tab/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7F0BC1">
        <w:rPr>
          <w:rFonts w:ascii="Arial" w:hAnsi="Arial" w:cs="Arial"/>
          <w:sz w:val="16"/>
        </w:rPr>
        <w:t>(</w:t>
      </w:r>
      <w:proofErr w:type="spellStart"/>
      <w:r w:rsidR="007F0BC1">
        <w:rPr>
          <w:rFonts w:ascii="Arial" w:hAnsi="Arial" w:cs="Arial"/>
          <w:sz w:val="16"/>
        </w:rPr>
        <w:t>fwd</w:t>
      </w:r>
      <w:proofErr w:type="spellEnd"/>
      <w:r w:rsidR="00AC2CCB">
        <w:rPr>
          <w:rFonts w:ascii="Arial" w:hAnsi="Arial" w:cs="Arial" w:hint="eastAsia"/>
          <w:sz w:val="16"/>
        </w:rPr>
        <w:t>)</w:t>
      </w:r>
    </w:p>
    <w:p w:rsidR="00AC2CCB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4BB8FC" wp14:editId="27047A1C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BD153B4"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CD407D" wp14:editId="6A2FDDB7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74B6CD38"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</w:p>
    <w:p w:rsidR="007F0BC1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7F0BC1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677251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25CCC4" wp14:editId="452D38A5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7314F9F"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C1BAFA" wp14:editId="1C2EEDFA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4FD60F1B"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A65D99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913C45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13C45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1E5F36" w:rsidRPr="00A65D99" w:rsidTr="00F11DA5">
        <w:tc>
          <w:tcPr>
            <w:tcW w:w="2117" w:type="dxa"/>
            <w:shd w:val="clear" w:color="auto" w:fill="auto"/>
            <w:vAlign w:val="center"/>
          </w:tcPr>
          <w:p w:rsidR="001E5F36" w:rsidRPr="00673D19" w:rsidRDefault="001E5F36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bookmarkStart w:id="2" w:name="Text7"/>
        <w:tc>
          <w:tcPr>
            <w:tcW w:w="2416" w:type="dxa"/>
            <w:shd w:val="clear" w:color="auto" w:fill="auto"/>
            <w:vAlign w:val="center"/>
          </w:tcPr>
          <w:p w:rsidR="001E5F36" w:rsidRPr="00673D19" w:rsidRDefault="00532EBC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Makita-Mitsui-MAN B&amp;M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Makita-Mitsui-MAN B&amp;M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032" w:type="dxa"/>
            <w:shd w:val="clear" w:color="auto" w:fill="auto"/>
            <w:vAlign w:val="center"/>
          </w:tcPr>
          <w:p w:rsidR="001E5F36" w:rsidRPr="00673D19" w:rsidRDefault="001E5F36" w:rsidP="00F11DA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EPL</w:t>
            </w:r>
            <w:r w:rsidR="003706E8" w:rsidRPr="00673D19">
              <w:rPr>
                <w:rFonts w:ascii="Arial" w:hAnsi="Arial" w:cs="Arial"/>
                <w:sz w:val="20"/>
                <w:szCs w:val="20"/>
              </w:rPr>
              <w:t xml:space="preserve"> Implemented </w:t>
            </w:r>
            <w:r w:rsidR="00C516D1" w:rsidRPr="00673D19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E5F36" w:rsidRPr="00A5135C" w:rsidRDefault="00B61BBE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 xml:space="preserve">   YES          /        </w:t>
            </w:r>
            <w:r w:rsidRPr="00532EBC">
              <w:rPr>
                <w:rFonts w:ascii="Arial" w:hAnsi="Arial" w:cs="Arial"/>
                <w:strike/>
                <w:sz w:val="20"/>
                <w:szCs w:val="20"/>
              </w:rPr>
              <w:t xml:space="preserve"> NO</w:t>
            </w:r>
          </w:p>
        </w:tc>
      </w:tr>
      <w:tr w:rsidR="00562C37" w:rsidRPr="00A65D99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562C37" w:rsidRPr="00A5135C" w:rsidRDefault="00562C37" w:rsidP="002D5B46">
            <w:r w:rsidRPr="00A5135C">
              <w:rPr>
                <w:rFonts w:ascii="Arial" w:hAnsi="Arial" w:cs="Arial"/>
                <w:sz w:val="20"/>
                <w:szCs w:val="20"/>
              </w:rPr>
              <w:t>Max. Continuous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(CSR)</w:t>
            </w:r>
          </w:p>
        </w:tc>
        <w:bookmarkStart w:id="3" w:name="Text5"/>
        <w:tc>
          <w:tcPr>
            <w:tcW w:w="2416" w:type="dxa"/>
            <w:shd w:val="clear" w:color="auto" w:fill="auto"/>
            <w:vAlign w:val="center"/>
          </w:tcPr>
          <w:p w:rsidR="00562C37" w:rsidRPr="00A5135C" w:rsidRDefault="000918E2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497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97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     KW          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5135C" w:rsidRDefault="00BE411C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Maximum</w:t>
            </w:r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5135C" w:rsidRDefault="000918E2" w:rsidP="00B61BB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13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13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     KW  </w:t>
            </w:r>
          </w:p>
        </w:tc>
      </w:tr>
      <w:tr w:rsidR="002E5E28" w:rsidRPr="00A65D99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2E5E28" w:rsidRPr="00673D1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532EBC" w:rsidRPr="00A65D99" w:rsidTr="00F11DA5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bookmarkStart w:id="4" w:name="Text17"/>
        <w:tc>
          <w:tcPr>
            <w:tcW w:w="2416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9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9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  <w:bookmarkStart w:id="5" w:name="Text18"/>
        <w:tc>
          <w:tcPr>
            <w:tcW w:w="2032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10.9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0.9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  <w:bookmarkStart w:id="6" w:name="Text19"/>
        <w:tc>
          <w:tcPr>
            <w:tcW w:w="2454" w:type="dxa"/>
            <w:gridSpan w:val="2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11.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1.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</w:tr>
      <w:tr w:rsidR="00532EBC" w:rsidRPr="00A65D99" w:rsidTr="00F11DA5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8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.7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9.7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.9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9.9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32EBC" w:rsidRPr="00A65D99" w:rsidTr="00F11DA5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8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8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32EBC" w:rsidRPr="00A65D99" w:rsidTr="00F11DA5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1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.1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342.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.342.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7B83" w:rsidRPr="00D734C9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63844" w:rsidRDefault="000F7B8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63844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A65D99" w:rsidRDefault="000F7B8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F7B83" w:rsidRDefault="000F7B83" w:rsidP="007F0BC1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532EBC">
              <w:rPr>
                <w:rFonts w:ascii="Arial" w:hAnsi="Arial" w:cs="Arial"/>
                <w:color w:val="000000" w:themeColor="text1"/>
                <w:sz w:val="20"/>
                <w:szCs w:val="20"/>
              </w:rPr>
              <w:t>____</w:t>
            </w:r>
            <w:r w:rsidR="00532EBC" w:rsidRPr="00532EBC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  <w:r w:rsidRPr="00532EBC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</w:t>
            </w:r>
            <w:r w:rsidRPr="0006384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% of Ahead power </w:t>
            </w:r>
          </w:p>
        </w:tc>
      </w:tr>
      <w:tr w:rsidR="00532EBC" w:rsidRPr="00D734C9" w:rsidTr="00562C37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532EBC" w:rsidRPr="00A5135C" w:rsidRDefault="00532EBC" w:rsidP="0019220F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*EPL can be overridden in 1-2 mins, when requested by Pilot.</w:t>
            </w:r>
          </w:p>
        </w:tc>
      </w:tr>
      <w:tr w:rsidR="00532EBC" w:rsidRPr="00D734C9" w:rsidTr="00524318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8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8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32EBC" w:rsidRPr="00CF123E" w:rsidRDefault="00532EBC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32EBC" w:rsidRPr="00D734C9" w:rsidTr="00524318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8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32EBC" w:rsidRPr="00CF123E" w:rsidRDefault="00532EBC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32EBC" w:rsidRPr="00D734C9" w:rsidTr="00C8168B">
        <w:tc>
          <w:tcPr>
            <w:tcW w:w="2117" w:type="dxa"/>
            <w:shd w:val="clear" w:color="auto" w:fill="auto"/>
            <w:vAlign w:val="center"/>
          </w:tcPr>
          <w:p w:rsidR="00532EBC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32EBC" w:rsidRPr="00A65D99" w:rsidRDefault="00532EBC" w:rsidP="009A669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9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32EBC" w:rsidRPr="00CF123E" w:rsidRDefault="00532EBC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Engine Critical RPM</w:t>
            </w:r>
          </w:p>
        </w:tc>
        <w:bookmarkStart w:id="7" w:name="Text20"/>
        <w:tc>
          <w:tcPr>
            <w:tcW w:w="2416" w:type="dxa"/>
            <w:shd w:val="clear" w:color="auto" w:fill="auto"/>
            <w:vAlign w:val="center"/>
          </w:tcPr>
          <w:p w:rsidR="00562C37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63-7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3-76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Maximum Number of Consecutive </w:t>
            </w:r>
            <w:r>
              <w:rPr>
                <w:rFonts w:ascii="Arial" w:hAnsi="Arial" w:cs="Arial"/>
                <w:sz w:val="20"/>
                <w:szCs w:val="20"/>
              </w:rPr>
              <w:t xml:space="preserve">engine </w:t>
            </w:r>
            <w:r w:rsidRPr="00A65D99">
              <w:rPr>
                <w:rFonts w:ascii="Arial" w:hAnsi="Arial" w:cs="Arial"/>
                <w:sz w:val="20"/>
                <w:szCs w:val="20"/>
              </w:rPr>
              <w:t>Starts</w:t>
            </w:r>
          </w:p>
        </w:tc>
        <w:bookmarkStart w:id="8" w:name="Text21"/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96251E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1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bookmarkStart w:id="9" w:name="Text3"/>
        <w:tc>
          <w:tcPr>
            <w:tcW w:w="2416" w:type="dxa"/>
            <w:shd w:val="clear" w:color="auto" w:fill="auto"/>
            <w:vAlign w:val="center"/>
          </w:tcPr>
          <w:p w:rsidR="00562C37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5.8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.8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  <w:r w:rsidR="00562C37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bookmarkStart w:id="10" w:name="Text22"/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62C37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4.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="00562C37" w:rsidRPr="00A65D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2C37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bookmarkStart w:id="11" w:name="Text23"/>
        <w:tc>
          <w:tcPr>
            <w:tcW w:w="2416" w:type="dxa"/>
            <w:shd w:val="clear" w:color="auto" w:fill="auto"/>
            <w:vAlign w:val="center"/>
          </w:tcPr>
          <w:p w:rsidR="00562C37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1/BALANCED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/BALANCED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bookmarkStart w:id="12" w:name="Text24"/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65D99" w:rsidRDefault="00532EBC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3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5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A65D99" w:rsidRDefault="00336B2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27      Seconds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     27      Seconds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imum Steering Speed:</w:t>
            </w:r>
            <w:r w:rsidR="00CF0163">
              <w:rPr>
                <w:rFonts w:ascii="Arial" w:hAnsi="Arial" w:cs="Arial"/>
                <w:sz w:val="20"/>
                <w:szCs w:val="20"/>
              </w:rPr>
              <w:t xml:space="preserve"> 4.5kts</w:t>
            </w:r>
          </w:p>
        </w:tc>
      </w:tr>
    </w:tbl>
    <w:p w:rsidR="00D70F7D" w:rsidRDefault="00D70F7D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D06AB5" w:rsidRPr="00913C45" w:rsidRDefault="00D06AB5" w:rsidP="00D06AB5">
      <w:pPr>
        <w:spacing w:before="120" w:line="120" w:lineRule="auto"/>
        <w:rPr>
          <w:rFonts w:ascii="Arial" w:hAnsi="Arial" w:cs="Arial"/>
          <w:b/>
          <w:sz w:val="20"/>
          <w:szCs w:val="20"/>
        </w:rPr>
      </w:pPr>
      <w:r w:rsidRPr="00913C45">
        <w:rPr>
          <w:rFonts w:ascii="Arial" w:hAnsi="Arial" w:cs="Arial"/>
          <w:b/>
          <w:sz w:val="20"/>
          <w:szCs w:val="20"/>
        </w:rPr>
        <w:t>E</w:t>
      </w:r>
      <w:r w:rsidR="00913C45" w:rsidRPr="00913C45">
        <w:rPr>
          <w:rFonts w:ascii="Arial" w:hAnsi="Arial" w:cs="Arial"/>
          <w:b/>
          <w:sz w:val="20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8D7724" w:rsidP="00D70F7D">
      <w:pPr>
        <w:spacing w:line="60" w:lineRule="exact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58840</wp:posOffset>
                </wp:positionH>
                <wp:positionV relativeFrom="paragraph">
                  <wp:posOffset>1333500</wp:posOffset>
                </wp:positionV>
                <wp:extent cx="0" cy="1074420"/>
                <wp:effectExtent l="0" t="0" r="19050" b="3048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4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128438EC"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2pt,105pt" to="469.2pt,1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" strokecolor="black [3040]"/>
            </w:pict>
          </mc:Fallback>
        </mc:AlternateContent>
      </w: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/</w:t>
            </w:r>
            <w:r w:rsidRPr="00532EBC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Default="0023679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532EBC">
              <w:rPr>
                <w:rFonts w:ascii="Arial" w:hAnsi="Arial" w:cs="Arial"/>
                <w:strike/>
                <w:sz w:val="20"/>
                <w:szCs w:val="20"/>
              </w:rPr>
              <w:t>NO</w:t>
            </w:r>
            <w:r w:rsidR="00712060" w:rsidRPr="00532EBC">
              <w:rPr>
                <w:rFonts w:ascii="Arial" w:hAnsi="Arial" w:cs="Arial"/>
                <w:strike/>
                <w:sz w:val="20"/>
                <w:szCs w:val="20"/>
              </w:rPr>
              <w:t>,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C34166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 w:rsidRPr="00C34166">
              <w:rPr>
                <w:rFonts w:ascii="Arial" w:hAnsi="Arial" w:cs="Arial"/>
                <w:strike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532EBC">
              <w:rPr>
                <w:rFonts w:ascii="Arial" w:hAnsi="Arial" w:cs="Arial"/>
                <w:sz w:val="20"/>
                <w:szCs w:val="20"/>
              </w:rPr>
              <w:t>JRC</w:t>
            </w:r>
            <w:proofErr w:type="spellEnd"/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532EB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ke: </w:t>
            </w:r>
            <w:r w:rsidR="00532EBC">
              <w:rPr>
                <w:rFonts w:ascii="Arial" w:hAnsi="Arial" w:cs="Arial"/>
                <w:sz w:val="20"/>
                <w:szCs w:val="20"/>
              </w:rPr>
              <w:t>TRANSAS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Location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o.:</w:t>
            </w:r>
            <w:r w:rsidR="00532EBC">
              <w:rPr>
                <w:rFonts w:ascii="Arial" w:hAnsi="Arial" w:cs="Arial"/>
                <w:sz w:val="20"/>
                <w:szCs w:val="20"/>
              </w:rPr>
              <w:t>S</w:t>
            </w:r>
            <w:proofErr w:type="spellEnd"/>
            <w:r w:rsidR="00532EBC">
              <w:rPr>
                <w:rFonts w:ascii="Arial" w:hAnsi="Arial" w:cs="Arial"/>
                <w:sz w:val="20"/>
                <w:szCs w:val="20"/>
              </w:rPr>
              <w:t>/NO.1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ty Depth</w:t>
            </w:r>
            <w:r w:rsidRPr="006C5F80">
              <w:rPr>
                <w:rFonts w:ascii="Arial" w:hAnsi="Arial" w:cs="Arial"/>
                <w:sz w:val="20"/>
                <w:szCs w:val="20"/>
              </w:rPr>
              <w:t>__</w:t>
            </w:r>
            <w:r w:rsidR="0096251E" w:rsidRPr="006C5F8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5D07" w:rsidRPr="006C5F80">
              <w:rPr>
                <w:rFonts w:ascii="Arial" w:hAnsi="Arial" w:cs="Arial"/>
                <w:sz w:val="20"/>
                <w:szCs w:val="20"/>
              </w:rPr>
              <w:t>10.</w:t>
            </w:r>
            <w:r w:rsidR="00415FEC" w:rsidRPr="006C5F80">
              <w:rPr>
                <w:rFonts w:ascii="Arial" w:hAnsi="Arial" w:cs="Arial"/>
                <w:sz w:val="20"/>
                <w:szCs w:val="20"/>
              </w:rPr>
              <w:t>19</w:t>
            </w:r>
            <w:r>
              <w:rPr>
                <w:rFonts w:ascii="Arial" w:hAnsi="Arial" w:cs="Arial"/>
                <w:sz w:val="20"/>
                <w:szCs w:val="20"/>
              </w:rPr>
              <w:t xml:space="preserve">_____ m, Safety Contour </w:t>
            </w:r>
            <w:r w:rsidRPr="006C5F80">
              <w:rPr>
                <w:rFonts w:ascii="Arial" w:hAnsi="Arial" w:cs="Arial"/>
                <w:sz w:val="20"/>
                <w:szCs w:val="20"/>
              </w:rPr>
              <w:t>_</w:t>
            </w:r>
            <w:r w:rsidR="0096251E" w:rsidRPr="006C5F8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5D07" w:rsidRPr="006C5F80">
              <w:rPr>
                <w:rFonts w:ascii="Arial" w:hAnsi="Arial" w:cs="Arial"/>
                <w:sz w:val="20"/>
                <w:szCs w:val="20"/>
              </w:rPr>
              <w:t>10.</w:t>
            </w:r>
            <w:r w:rsidR="00415FEC" w:rsidRPr="006C5F80">
              <w:rPr>
                <w:rFonts w:ascii="Arial" w:hAnsi="Arial" w:cs="Arial"/>
                <w:sz w:val="20"/>
                <w:szCs w:val="20"/>
              </w:rPr>
              <w:t>19</w:t>
            </w:r>
            <w:r>
              <w:rPr>
                <w:rFonts w:ascii="Arial" w:hAnsi="Arial" w:cs="Arial"/>
                <w:sz w:val="20"/>
                <w:szCs w:val="20"/>
              </w:rPr>
              <w:t>___ 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DIS Display Mode: Custom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532EBC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532EBC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 5PC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C34166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532EBC"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="00C34166">
              <w:rPr>
                <w:rFonts w:ascii="Arial" w:hAnsi="Arial" w:cs="Arial"/>
                <w:sz w:val="20"/>
                <w:szCs w:val="20"/>
              </w:rPr>
              <w:t xml:space="preserve"> Sets</w:t>
            </w:r>
          </w:p>
        </w:tc>
      </w:tr>
      <w:tr w:rsidR="00532EBC" w:rsidRPr="00A65D99" w:rsidTr="008D7724">
        <w:tc>
          <w:tcPr>
            <w:tcW w:w="3235" w:type="dxa"/>
            <w:shd w:val="clear" w:color="auto" w:fill="auto"/>
          </w:tcPr>
          <w:p w:rsidR="00532EBC" w:rsidRPr="00A65D99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532EBC" w:rsidRPr="00A65D99" w:rsidRDefault="00532EBC" w:rsidP="009A66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532EBC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 / RPM / ROT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9A66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532EBC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9A66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532EBC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9A66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532EBC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532EBC" w:rsidRDefault="00532EBC" w:rsidP="009A66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A5135C">
        <w:trPr>
          <w:trHeight w:val="817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C34166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</w:p>
          <w:p w:rsidR="00C22444" w:rsidRPr="00EA6A00" w:rsidRDefault="00532EBC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L</w:t>
            </w:r>
          </w:p>
        </w:tc>
      </w:tr>
      <w:tr w:rsidR="00951F24" w:rsidRPr="00EA6A00" w:rsidTr="00A5135C">
        <w:trPr>
          <w:trHeight w:val="1213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  <w:p w:rsidR="00C34166" w:rsidRPr="00EA6A00" w:rsidRDefault="00C34166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Windag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rea 1149.2m2, AIS antenna is on compass deck forward, SWL of bollards are 60mt</w:t>
            </w:r>
            <w:bookmarkStart w:id="13" w:name="_GoBack"/>
            <w:bookmarkEnd w:id="13"/>
          </w:p>
        </w:tc>
      </w:tr>
      <w:tr w:rsidR="006D3B86" w:rsidRPr="00EA6A00" w:rsidTr="00A5135C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EA6A00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EA6A00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EA6A00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D70F7D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 xml:space="preserve">Advance, transfer and stopping distance of the vessel will </w:t>
            </w:r>
            <w:r w:rsidR="00D70F7D" w:rsidRPr="00EA6A00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A5135C">
        <w:tc>
          <w:tcPr>
            <w:tcW w:w="2137" w:type="dxa"/>
            <w:shd w:val="clear" w:color="auto" w:fill="auto"/>
          </w:tcPr>
          <w:p w:rsidR="006D3B86" w:rsidRPr="00EA6A00" w:rsidRDefault="006D3B86" w:rsidP="00BA34C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EA6A00">
              <w:rPr>
                <w:rFonts w:ascii="Arial" w:hAnsi="Arial" w:cs="Arial"/>
                <w:sz w:val="20"/>
                <w:szCs w:val="20"/>
              </w:rPr>
              <w:t xml:space="preserve"> __</w:t>
            </w:r>
            <w:r w:rsidR="00BA34C8">
              <w:rPr>
                <w:rFonts w:ascii="Arial" w:hAnsi="Arial" w:cs="Arial"/>
                <w:sz w:val="20"/>
                <w:szCs w:val="20"/>
              </w:rPr>
              <w:t>465m</w:t>
            </w:r>
            <w:r w:rsidR="00057E3E" w:rsidRPr="00EA6A00">
              <w:rPr>
                <w:rFonts w:ascii="Arial" w:hAnsi="Arial" w:cs="Arial"/>
                <w:sz w:val="20"/>
                <w:szCs w:val="20"/>
              </w:rPr>
              <w:t>_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EA6A00" w:rsidRDefault="006D3B86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Transfer</w:t>
            </w:r>
            <w:r w:rsidR="006E73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A6A0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A34C8">
              <w:rPr>
                <w:rFonts w:ascii="Arial" w:hAnsi="Arial" w:cs="Arial"/>
                <w:sz w:val="20"/>
                <w:szCs w:val="20"/>
              </w:rPr>
              <w:t xml:space="preserve">240 </w:t>
            </w:r>
            <w:r w:rsidR="006E735D">
              <w:rPr>
                <w:rFonts w:ascii="Arial" w:hAnsi="Arial" w:cs="Arial"/>
                <w:sz w:val="20"/>
                <w:szCs w:val="20"/>
              </w:rPr>
              <w:t>m</w:t>
            </w:r>
            <w:r w:rsidR="006E735D" w:rsidRPr="00EA6A00">
              <w:rPr>
                <w:rFonts w:ascii="Arial" w:hAnsi="Arial" w:cs="Arial"/>
                <w:sz w:val="20"/>
                <w:szCs w:val="20"/>
              </w:rPr>
              <w:t>____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EA6A00" w:rsidRDefault="006D3B86" w:rsidP="00C2244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.</w:t>
            </w:r>
            <w:r w:rsidR="006F72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Astern)</w:t>
            </w:r>
            <w:r w:rsidR="006E735D">
              <w:rPr>
                <w:rFonts w:ascii="Arial" w:hAnsi="Arial" w:cs="Arial"/>
                <w:sz w:val="20"/>
                <w:szCs w:val="20"/>
              </w:rPr>
              <w:t xml:space="preserve"> 2385m</w:t>
            </w:r>
          </w:p>
        </w:tc>
      </w:tr>
      <w:tr w:rsidR="00D734C9" w:rsidRPr="00EA6A00" w:rsidTr="00A5135C">
        <w:tc>
          <w:tcPr>
            <w:tcW w:w="2264" w:type="dxa"/>
            <w:gridSpan w:val="2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Propeller</w:t>
            </w:r>
          </w:p>
        </w:tc>
        <w:tc>
          <w:tcPr>
            <w:tcW w:w="2141" w:type="dxa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Right / </w:t>
            </w:r>
            <w:r w:rsidRPr="006E735D">
              <w:rPr>
                <w:rFonts w:ascii="Arial" w:hAnsi="Arial" w:cs="Arial"/>
                <w:strike/>
                <w:sz w:val="20"/>
                <w:szCs w:val="20"/>
              </w:rPr>
              <w:t>Left handed</w:t>
            </w:r>
          </w:p>
        </w:tc>
        <w:tc>
          <w:tcPr>
            <w:tcW w:w="3429" w:type="dxa"/>
            <w:shd w:val="clear" w:color="auto" w:fill="auto"/>
          </w:tcPr>
          <w:p w:rsidR="00D734C9" w:rsidRPr="00EA6A00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Gyro Error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 xml:space="preserve"> :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High (+) 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>/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Low (-) </w:t>
            </w:r>
          </w:p>
        </w:tc>
        <w:tc>
          <w:tcPr>
            <w:tcW w:w="1185" w:type="dxa"/>
            <w:shd w:val="clear" w:color="auto" w:fill="auto"/>
          </w:tcPr>
          <w:p w:rsidR="00D734C9" w:rsidRPr="00EA6A00" w:rsidRDefault="009B523B" w:rsidP="00336B2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36B27">
              <w:rPr>
                <w:rFonts w:ascii="Arial" w:hAnsi="Arial" w:cs="Arial"/>
                <w:sz w:val="20"/>
                <w:szCs w:val="20"/>
              </w:rPr>
              <w:t>0.3</w:t>
            </w:r>
            <w:r>
              <w:rPr>
                <w:rFonts w:ascii="Arial" w:hAnsi="Arial" w:cs="Arial"/>
                <w:sz w:val="20"/>
                <w:szCs w:val="20"/>
              </w:rPr>
              <w:t xml:space="preserve"> º </w:t>
            </w:r>
            <w:r w:rsidRPr="00336B27">
              <w:rPr>
                <w:rFonts w:ascii="Arial" w:hAnsi="Arial" w:cs="Arial"/>
                <w:strike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 xml:space="preserve"> / L</w:t>
            </w:r>
          </w:p>
        </w:tc>
      </w:tr>
      <w:tr w:rsidR="00F81309" w:rsidRPr="00EA6A00" w:rsidTr="00A5135C">
        <w:trPr>
          <w:trHeight w:val="340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A5135C">
        <w:trPr>
          <w:trHeight w:val="1213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0B2D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00"/>
      </w:tblGrid>
      <w:tr w:rsidR="00F2517F" w:rsidRPr="00AA02A0" w:rsidTr="00C22444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3F571E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Duty Officer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3F571E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Master: 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3600" w:type="dxa"/>
            <w:shd w:val="clear" w:color="auto" w:fill="FFFFFF" w:themeFill="background1"/>
          </w:tcPr>
          <w:p w:rsidR="00F2517F" w:rsidRPr="00AA02A0" w:rsidRDefault="00F2517F" w:rsidP="003F571E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Pilot 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</w:tr>
    </w:tbl>
    <w:p w:rsidR="00EA6A00" w:rsidRPr="00EA6A00" w:rsidRDefault="00EA6A00" w:rsidP="00EA6A00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44BB" w:rsidRDefault="006F44BB">
      <w:r>
        <w:separator/>
      </w:r>
    </w:p>
  </w:endnote>
  <w:endnote w:type="continuationSeparator" w:id="0">
    <w:p w:rsidR="006F44BB" w:rsidRDefault="006F4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@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5901" w:rsidRDefault="00234A3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 w:rsidR="00A9380A">
      <w:rPr>
        <w:rFonts w:ascii="Arial" w:hAnsi="Arial" w:cs="Arial"/>
        <w:b w:val="0"/>
        <w:bCs/>
        <w:sz w:val="16"/>
        <w:szCs w:val="16"/>
      </w:rPr>
      <w:t xml:space="preserve">ssued/Rev: 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5F7962">
      <w:rPr>
        <w:rFonts w:ascii="Arial" w:hAnsi="Arial" w:cs="Arial"/>
        <w:b w:val="0"/>
        <w:bCs/>
        <w:sz w:val="16"/>
        <w:szCs w:val="16"/>
      </w:rPr>
      <w:t>1</w:t>
    </w:r>
    <w:r w:rsidR="00A9380A">
      <w:rPr>
        <w:rFonts w:ascii="Arial" w:hAnsi="Arial" w:cs="Arial"/>
        <w:b w:val="0"/>
        <w:bCs/>
        <w:sz w:val="16"/>
        <w:szCs w:val="16"/>
      </w:rPr>
      <w:t>.</w:t>
    </w:r>
    <w:r w:rsidR="00CF123E">
      <w:rPr>
        <w:rFonts w:ascii="Arial" w:hAnsi="Arial" w:cs="Arial"/>
        <w:b w:val="0"/>
        <w:bCs/>
        <w:sz w:val="16"/>
        <w:szCs w:val="16"/>
      </w:rPr>
      <w:t>0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A9380A">
      <w:rPr>
        <w:rFonts w:ascii="Arial" w:hAnsi="Arial" w:cs="Arial"/>
        <w:b w:val="0"/>
        <w:bCs/>
        <w:sz w:val="16"/>
        <w:szCs w:val="16"/>
      </w:rPr>
      <w:t>.2</w:t>
    </w:r>
    <w:r w:rsidR="00CF123E">
      <w:rPr>
        <w:rFonts w:ascii="Arial" w:hAnsi="Arial" w:cs="Arial"/>
        <w:b w:val="0"/>
        <w:bCs/>
        <w:sz w:val="16"/>
        <w:szCs w:val="16"/>
      </w:rPr>
      <w:t>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 w:rsidR="00CF123E">
      <w:rPr>
        <w:rFonts w:ascii="Arial" w:hAnsi="Arial" w:cs="Arial"/>
        <w:b w:val="0"/>
        <w:bCs/>
        <w:sz w:val="16"/>
        <w:szCs w:val="16"/>
      </w:rPr>
      <w:t>10</w:t>
    </w:r>
    <w:r w:rsidR="00DA5901">
      <w:rPr>
        <w:rFonts w:ascii="Arial" w:hAnsi="Arial" w:cs="Arial"/>
        <w:b w:val="0"/>
        <w:bCs/>
        <w:sz w:val="16"/>
        <w:szCs w:val="16"/>
      </w:rPr>
      <w:t xml:space="preserve">  </w:t>
    </w:r>
  </w:p>
  <w:p w:rsidR="00234A3B" w:rsidRPr="00DA5901" w:rsidRDefault="00234A3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44BB" w:rsidRDefault="006F44BB">
      <w:r>
        <w:separator/>
      </w:r>
    </w:p>
  </w:footnote>
  <w:footnote w:type="continuationSeparator" w:id="0">
    <w:p w:rsidR="006F44BB" w:rsidRDefault="006F44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7DF" w:rsidRDefault="00B75997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noProof/>
        <w:sz w:val="20"/>
        <w:szCs w:val="20"/>
        <w:lang w:eastAsia="zh-CN"/>
      </w:rPr>
      <w:drawing>
        <wp:inline distT="0" distB="0" distL="0" distR="0" wp14:anchorId="0C959D54" wp14:editId="62C16054">
          <wp:extent cx="1054100" cy="241300"/>
          <wp:effectExtent l="0" t="0" r="0" b="0"/>
          <wp:docPr id="54" name="Picture 1" descr="PB logo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B logo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B1338"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234A3B" w:rsidRPr="00D826C4" w:rsidRDefault="004E0F81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  <w:r>
      <w:rPr>
        <w:rFonts w:ascii="Arial" w:hAnsi="Arial" w:cs="Arial"/>
        <w:b/>
        <w:bCs/>
        <w:sz w:val="20"/>
        <w:szCs w:val="20"/>
      </w:rPr>
      <w:t xml:space="preserve">Pilot Card </w:t>
    </w:r>
    <w:r w:rsidRPr="001F23B6">
      <w:rPr>
        <w:rFonts w:ascii="Arial" w:hAnsi="Arial" w:cs="Arial"/>
        <w:b/>
        <w:bCs/>
        <w:sz w:val="20"/>
        <w:szCs w:val="20"/>
      </w:rPr>
      <w:t>(</w:t>
    </w:r>
    <w:r w:rsidR="00234A3B" w:rsidRPr="001F23B6">
      <w:rPr>
        <w:rFonts w:ascii="Arial" w:hAnsi="Arial" w:cs="Arial"/>
        <w:b/>
        <w:bCs/>
        <w:sz w:val="20"/>
        <w:szCs w:val="20"/>
      </w:rPr>
      <w:t>BR-</w:t>
    </w:r>
    <w:r w:rsidR="00234A3B">
      <w:rPr>
        <w:rFonts w:ascii="Arial" w:hAnsi="Arial" w:cs="Arial"/>
        <w:b/>
        <w:bCs/>
        <w:sz w:val="20"/>
        <w:szCs w:val="20"/>
      </w:rPr>
      <w:t>08</w:t>
    </w:r>
    <w:r>
      <w:rPr>
        <w:rFonts w:ascii="Arial" w:hAnsi="Arial" w:cs="Arial"/>
        <w:b/>
        <w:bCs/>
        <w:sz w:val="20"/>
        <w:szCs w:val="20"/>
      </w:rPr>
      <w:t>A</w:t>
    </w:r>
    <w:r w:rsidR="00234A3B">
      <w:rPr>
        <w:rFonts w:ascii="Arial" w:hAnsi="Arial" w:cs="Arial"/>
        <w:b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23CA"/>
    <w:rsid w:val="000136F5"/>
    <w:rsid w:val="00013AB2"/>
    <w:rsid w:val="00020A81"/>
    <w:rsid w:val="00024866"/>
    <w:rsid w:val="000270FB"/>
    <w:rsid w:val="0002739E"/>
    <w:rsid w:val="0003153A"/>
    <w:rsid w:val="00031945"/>
    <w:rsid w:val="00036A1D"/>
    <w:rsid w:val="0003769C"/>
    <w:rsid w:val="0003781F"/>
    <w:rsid w:val="000439F1"/>
    <w:rsid w:val="000474E8"/>
    <w:rsid w:val="00050DF4"/>
    <w:rsid w:val="00057E3E"/>
    <w:rsid w:val="00063844"/>
    <w:rsid w:val="00063A66"/>
    <w:rsid w:val="00073D47"/>
    <w:rsid w:val="000768F8"/>
    <w:rsid w:val="00087356"/>
    <w:rsid w:val="00090F5F"/>
    <w:rsid w:val="000918E2"/>
    <w:rsid w:val="000A2EF5"/>
    <w:rsid w:val="000B4101"/>
    <w:rsid w:val="000C4069"/>
    <w:rsid w:val="000C5CEC"/>
    <w:rsid w:val="000C6DEE"/>
    <w:rsid w:val="000E3D0F"/>
    <w:rsid w:val="000F36FF"/>
    <w:rsid w:val="000F7B83"/>
    <w:rsid w:val="0010269E"/>
    <w:rsid w:val="00102C1F"/>
    <w:rsid w:val="00104ACA"/>
    <w:rsid w:val="001116AE"/>
    <w:rsid w:val="001122B8"/>
    <w:rsid w:val="00112A91"/>
    <w:rsid w:val="00113BD9"/>
    <w:rsid w:val="001163F4"/>
    <w:rsid w:val="001174FE"/>
    <w:rsid w:val="00124266"/>
    <w:rsid w:val="00130B18"/>
    <w:rsid w:val="00132C99"/>
    <w:rsid w:val="00137B72"/>
    <w:rsid w:val="001422A7"/>
    <w:rsid w:val="00142A92"/>
    <w:rsid w:val="00142AC6"/>
    <w:rsid w:val="001469A4"/>
    <w:rsid w:val="00157BC4"/>
    <w:rsid w:val="00162117"/>
    <w:rsid w:val="0019220F"/>
    <w:rsid w:val="0019544E"/>
    <w:rsid w:val="001A2D7D"/>
    <w:rsid w:val="001A3D2A"/>
    <w:rsid w:val="001A3D7B"/>
    <w:rsid w:val="001B654B"/>
    <w:rsid w:val="001B7617"/>
    <w:rsid w:val="001C2DC9"/>
    <w:rsid w:val="001D549D"/>
    <w:rsid w:val="001E5562"/>
    <w:rsid w:val="001E5B92"/>
    <w:rsid w:val="001E5F36"/>
    <w:rsid w:val="001E5F79"/>
    <w:rsid w:val="001E7135"/>
    <w:rsid w:val="001F48D0"/>
    <w:rsid w:val="001F739B"/>
    <w:rsid w:val="00212B67"/>
    <w:rsid w:val="0021329D"/>
    <w:rsid w:val="00226E3B"/>
    <w:rsid w:val="0022788F"/>
    <w:rsid w:val="00234A3B"/>
    <w:rsid w:val="00236798"/>
    <w:rsid w:val="00237B56"/>
    <w:rsid w:val="00243891"/>
    <w:rsid w:val="00245D0C"/>
    <w:rsid w:val="0025081E"/>
    <w:rsid w:val="00254744"/>
    <w:rsid w:val="00256654"/>
    <w:rsid w:val="002604B9"/>
    <w:rsid w:val="00285518"/>
    <w:rsid w:val="002865BB"/>
    <w:rsid w:val="00286864"/>
    <w:rsid w:val="00291F97"/>
    <w:rsid w:val="0029209A"/>
    <w:rsid w:val="002970CF"/>
    <w:rsid w:val="002A506F"/>
    <w:rsid w:val="002A7021"/>
    <w:rsid w:val="002B5C4C"/>
    <w:rsid w:val="002B6BD5"/>
    <w:rsid w:val="002C1A52"/>
    <w:rsid w:val="002C3D8B"/>
    <w:rsid w:val="002C402A"/>
    <w:rsid w:val="002C628B"/>
    <w:rsid w:val="002D378A"/>
    <w:rsid w:val="002D5B46"/>
    <w:rsid w:val="002E0B5F"/>
    <w:rsid w:val="002E2FB0"/>
    <w:rsid w:val="002E57E7"/>
    <w:rsid w:val="002E5E28"/>
    <w:rsid w:val="002F5E92"/>
    <w:rsid w:val="002F7ACF"/>
    <w:rsid w:val="003048F4"/>
    <w:rsid w:val="0031378E"/>
    <w:rsid w:val="003164BD"/>
    <w:rsid w:val="003223F4"/>
    <w:rsid w:val="00323B1A"/>
    <w:rsid w:val="00327E20"/>
    <w:rsid w:val="00330D1B"/>
    <w:rsid w:val="003365D8"/>
    <w:rsid w:val="00336B27"/>
    <w:rsid w:val="003378CE"/>
    <w:rsid w:val="003508C9"/>
    <w:rsid w:val="00362842"/>
    <w:rsid w:val="00363E1D"/>
    <w:rsid w:val="003678DF"/>
    <w:rsid w:val="003706E8"/>
    <w:rsid w:val="003872EA"/>
    <w:rsid w:val="003945F3"/>
    <w:rsid w:val="0039484D"/>
    <w:rsid w:val="003960B7"/>
    <w:rsid w:val="0039766D"/>
    <w:rsid w:val="003A1434"/>
    <w:rsid w:val="003A5255"/>
    <w:rsid w:val="003B0EE0"/>
    <w:rsid w:val="003B0F37"/>
    <w:rsid w:val="003B3695"/>
    <w:rsid w:val="003C5591"/>
    <w:rsid w:val="003D02A0"/>
    <w:rsid w:val="003E0C04"/>
    <w:rsid w:val="003E38F3"/>
    <w:rsid w:val="003E6D96"/>
    <w:rsid w:val="003F161D"/>
    <w:rsid w:val="003F5CB2"/>
    <w:rsid w:val="00404C45"/>
    <w:rsid w:val="00412EA0"/>
    <w:rsid w:val="00415FEC"/>
    <w:rsid w:val="00416E2D"/>
    <w:rsid w:val="004224BE"/>
    <w:rsid w:val="00423079"/>
    <w:rsid w:val="00425129"/>
    <w:rsid w:val="004339A5"/>
    <w:rsid w:val="00442698"/>
    <w:rsid w:val="00444128"/>
    <w:rsid w:val="00450D7C"/>
    <w:rsid w:val="0046353F"/>
    <w:rsid w:val="00464243"/>
    <w:rsid w:val="0046672B"/>
    <w:rsid w:val="00470681"/>
    <w:rsid w:val="00470C6E"/>
    <w:rsid w:val="00476683"/>
    <w:rsid w:val="00480386"/>
    <w:rsid w:val="00480BD9"/>
    <w:rsid w:val="00490D57"/>
    <w:rsid w:val="00496224"/>
    <w:rsid w:val="004A18A4"/>
    <w:rsid w:val="004A2593"/>
    <w:rsid w:val="004A2676"/>
    <w:rsid w:val="004B30D9"/>
    <w:rsid w:val="004B4ACC"/>
    <w:rsid w:val="004B628B"/>
    <w:rsid w:val="004B6D11"/>
    <w:rsid w:val="004C1D93"/>
    <w:rsid w:val="004C26CE"/>
    <w:rsid w:val="004C32B6"/>
    <w:rsid w:val="004D03D9"/>
    <w:rsid w:val="004D376C"/>
    <w:rsid w:val="004D6F5D"/>
    <w:rsid w:val="004E0F81"/>
    <w:rsid w:val="004E46D0"/>
    <w:rsid w:val="004F494B"/>
    <w:rsid w:val="004F4B1A"/>
    <w:rsid w:val="004F608B"/>
    <w:rsid w:val="004F6CD5"/>
    <w:rsid w:val="005012C4"/>
    <w:rsid w:val="00522F5A"/>
    <w:rsid w:val="00526D10"/>
    <w:rsid w:val="00527A19"/>
    <w:rsid w:val="00532EBC"/>
    <w:rsid w:val="0053545B"/>
    <w:rsid w:val="00555F2D"/>
    <w:rsid w:val="00562C37"/>
    <w:rsid w:val="0058079E"/>
    <w:rsid w:val="005924AD"/>
    <w:rsid w:val="00592DB2"/>
    <w:rsid w:val="00593ADF"/>
    <w:rsid w:val="005A130F"/>
    <w:rsid w:val="005C0C1C"/>
    <w:rsid w:val="005C3664"/>
    <w:rsid w:val="005C58DB"/>
    <w:rsid w:val="005D2914"/>
    <w:rsid w:val="005D41B1"/>
    <w:rsid w:val="005E3AA3"/>
    <w:rsid w:val="005F12C1"/>
    <w:rsid w:val="005F1428"/>
    <w:rsid w:val="005F367B"/>
    <w:rsid w:val="005F3E97"/>
    <w:rsid w:val="005F48FF"/>
    <w:rsid w:val="005F7962"/>
    <w:rsid w:val="00600676"/>
    <w:rsid w:val="00601B39"/>
    <w:rsid w:val="00603DF1"/>
    <w:rsid w:val="00607DAB"/>
    <w:rsid w:val="006100E2"/>
    <w:rsid w:val="00611947"/>
    <w:rsid w:val="006154F9"/>
    <w:rsid w:val="00615FB1"/>
    <w:rsid w:val="006246B9"/>
    <w:rsid w:val="00626F93"/>
    <w:rsid w:val="006367CD"/>
    <w:rsid w:val="00643D98"/>
    <w:rsid w:val="0065018B"/>
    <w:rsid w:val="00655F94"/>
    <w:rsid w:val="0066494A"/>
    <w:rsid w:val="00665C37"/>
    <w:rsid w:val="006724C2"/>
    <w:rsid w:val="0067339F"/>
    <w:rsid w:val="00673D19"/>
    <w:rsid w:val="00677251"/>
    <w:rsid w:val="00683192"/>
    <w:rsid w:val="0068477A"/>
    <w:rsid w:val="00686928"/>
    <w:rsid w:val="0069700E"/>
    <w:rsid w:val="006A1373"/>
    <w:rsid w:val="006A530A"/>
    <w:rsid w:val="006A7402"/>
    <w:rsid w:val="006A7561"/>
    <w:rsid w:val="006B2674"/>
    <w:rsid w:val="006B31B2"/>
    <w:rsid w:val="006C10CA"/>
    <w:rsid w:val="006C2E00"/>
    <w:rsid w:val="006C5F80"/>
    <w:rsid w:val="006D3B86"/>
    <w:rsid w:val="006E2EEC"/>
    <w:rsid w:val="006E735D"/>
    <w:rsid w:val="006F3B99"/>
    <w:rsid w:val="006F44BB"/>
    <w:rsid w:val="006F72AF"/>
    <w:rsid w:val="007002E6"/>
    <w:rsid w:val="0070079E"/>
    <w:rsid w:val="00704EFA"/>
    <w:rsid w:val="00712060"/>
    <w:rsid w:val="0071270C"/>
    <w:rsid w:val="007143E6"/>
    <w:rsid w:val="0071472C"/>
    <w:rsid w:val="00715383"/>
    <w:rsid w:val="00732D5D"/>
    <w:rsid w:val="00741312"/>
    <w:rsid w:val="00746040"/>
    <w:rsid w:val="007524D8"/>
    <w:rsid w:val="0075270C"/>
    <w:rsid w:val="00756B64"/>
    <w:rsid w:val="00760F25"/>
    <w:rsid w:val="00761818"/>
    <w:rsid w:val="0076285B"/>
    <w:rsid w:val="007669C2"/>
    <w:rsid w:val="00773366"/>
    <w:rsid w:val="0077774F"/>
    <w:rsid w:val="007818E6"/>
    <w:rsid w:val="00782285"/>
    <w:rsid w:val="00786A34"/>
    <w:rsid w:val="00790841"/>
    <w:rsid w:val="007915D0"/>
    <w:rsid w:val="007958B7"/>
    <w:rsid w:val="007A36AB"/>
    <w:rsid w:val="007A39D4"/>
    <w:rsid w:val="007B1338"/>
    <w:rsid w:val="007B1471"/>
    <w:rsid w:val="007C1E40"/>
    <w:rsid w:val="007C4247"/>
    <w:rsid w:val="007C51C2"/>
    <w:rsid w:val="007C6A9D"/>
    <w:rsid w:val="007D427F"/>
    <w:rsid w:val="007D470B"/>
    <w:rsid w:val="007D4DB6"/>
    <w:rsid w:val="007E07CE"/>
    <w:rsid w:val="007E37C5"/>
    <w:rsid w:val="007E5547"/>
    <w:rsid w:val="007E5D07"/>
    <w:rsid w:val="007F0BC1"/>
    <w:rsid w:val="007F1F96"/>
    <w:rsid w:val="007F31AE"/>
    <w:rsid w:val="00803C4D"/>
    <w:rsid w:val="008068FD"/>
    <w:rsid w:val="00816D23"/>
    <w:rsid w:val="00821116"/>
    <w:rsid w:val="00827D4F"/>
    <w:rsid w:val="00834F4F"/>
    <w:rsid w:val="0084231C"/>
    <w:rsid w:val="00844AAD"/>
    <w:rsid w:val="00845BA1"/>
    <w:rsid w:val="00846E8E"/>
    <w:rsid w:val="00854B6A"/>
    <w:rsid w:val="00864E42"/>
    <w:rsid w:val="00865A7E"/>
    <w:rsid w:val="00885730"/>
    <w:rsid w:val="008867A6"/>
    <w:rsid w:val="00887C86"/>
    <w:rsid w:val="008910B0"/>
    <w:rsid w:val="00891917"/>
    <w:rsid w:val="008964CC"/>
    <w:rsid w:val="008A1A30"/>
    <w:rsid w:val="008C2679"/>
    <w:rsid w:val="008D7724"/>
    <w:rsid w:val="008D7929"/>
    <w:rsid w:val="008E1466"/>
    <w:rsid w:val="008E765C"/>
    <w:rsid w:val="008F253C"/>
    <w:rsid w:val="008F455F"/>
    <w:rsid w:val="008F76E2"/>
    <w:rsid w:val="0090539E"/>
    <w:rsid w:val="009064C1"/>
    <w:rsid w:val="0091018D"/>
    <w:rsid w:val="00913C45"/>
    <w:rsid w:val="0093712E"/>
    <w:rsid w:val="00940F7B"/>
    <w:rsid w:val="009410CF"/>
    <w:rsid w:val="00945ED4"/>
    <w:rsid w:val="00947544"/>
    <w:rsid w:val="009502F9"/>
    <w:rsid w:val="00951B91"/>
    <w:rsid w:val="00951F24"/>
    <w:rsid w:val="0095283B"/>
    <w:rsid w:val="00952EDC"/>
    <w:rsid w:val="009543D4"/>
    <w:rsid w:val="009554B6"/>
    <w:rsid w:val="009558E2"/>
    <w:rsid w:val="00960933"/>
    <w:rsid w:val="0096251E"/>
    <w:rsid w:val="00967920"/>
    <w:rsid w:val="009741F4"/>
    <w:rsid w:val="00974EC9"/>
    <w:rsid w:val="00977920"/>
    <w:rsid w:val="009825AB"/>
    <w:rsid w:val="00984014"/>
    <w:rsid w:val="00993421"/>
    <w:rsid w:val="009B21FF"/>
    <w:rsid w:val="009B523B"/>
    <w:rsid w:val="009C38C2"/>
    <w:rsid w:val="009C4155"/>
    <w:rsid w:val="009C4F4D"/>
    <w:rsid w:val="009E07F5"/>
    <w:rsid w:val="009E2D5C"/>
    <w:rsid w:val="009E50A2"/>
    <w:rsid w:val="009E7AFC"/>
    <w:rsid w:val="009F1594"/>
    <w:rsid w:val="009F6655"/>
    <w:rsid w:val="009F77DE"/>
    <w:rsid w:val="00A00921"/>
    <w:rsid w:val="00A06206"/>
    <w:rsid w:val="00A13285"/>
    <w:rsid w:val="00A13E5B"/>
    <w:rsid w:val="00A1687D"/>
    <w:rsid w:val="00A2136A"/>
    <w:rsid w:val="00A25AAA"/>
    <w:rsid w:val="00A274EF"/>
    <w:rsid w:val="00A27CFF"/>
    <w:rsid w:val="00A321C3"/>
    <w:rsid w:val="00A37BB7"/>
    <w:rsid w:val="00A424D5"/>
    <w:rsid w:val="00A425D3"/>
    <w:rsid w:val="00A439FA"/>
    <w:rsid w:val="00A47587"/>
    <w:rsid w:val="00A5135C"/>
    <w:rsid w:val="00A53EC4"/>
    <w:rsid w:val="00A61BF8"/>
    <w:rsid w:val="00A652CD"/>
    <w:rsid w:val="00A65D99"/>
    <w:rsid w:val="00A664A4"/>
    <w:rsid w:val="00A75909"/>
    <w:rsid w:val="00A77997"/>
    <w:rsid w:val="00A81F38"/>
    <w:rsid w:val="00A84206"/>
    <w:rsid w:val="00A848DE"/>
    <w:rsid w:val="00A937FF"/>
    <w:rsid w:val="00A9380A"/>
    <w:rsid w:val="00A9470F"/>
    <w:rsid w:val="00AC0685"/>
    <w:rsid w:val="00AC2CCB"/>
    <w:rsid w:val="00AC4FDC"/>
    <w:rsid w:val="00AC5F13"/>
    <w:rsid w:val="00AC66FC"/>
    <w:rsid w:val="00AE0E9F"/>
    <w:rsid w:val="00AE192D"/>
    <w:rsid w:val="00AE54D9"/>
    <w:rsid w:val="00AF20C9"/>
    <w:rsid w:val="00AF2B56"/>
    <w:rsid w:val="00B01E59"/>
    <w:rsid w:val="00B1316E"/>
    <w:rsid w:val="00B15BC9"/>
    <w:rsid w:val="00B16C50"/>
    <w:rsid w:val="00B17C2D"/>
    <w:rsid w:val="00B30998"/>
    <w:rsid w:val="00B3148E"/>
    <w:rsid w:val="00B316C3"/>
    <w:rsid w:val="00B3599C"/>
    <w:rsid w:val="00B3749F"/>
    <w:rsid w:val="00B403CF"/>
    <w:rsid w:val="00B408BC"/>
    <w:rsid w:val="00B447DF"/>
    <w:rsid w:val="00B44E67"/>
    <w:rsid w:val="00B61BBE"/>
    <w:rsid w:val="00B63D5E"/>
    <w:rsid w:val="00B75997"/>
    <w:rsid w:val="00B77C4D"/>
    <w:rsid w:val="00B946B0"/>
    <w:rsid w:val="00BA018C"/>
    <w:rsid w:val="00BA205A"/>
    <w:rsid w:val="00BA2F83"/>
    <w:rsid w:val="00BA34C8"/>
    <w:rsid w:val="00BB0030"/>
    <w:rsid w:val="00BC4F55"/>
    <w:rsid w:val="00BC7010"/>
    <w:rsid w:val="00BD03D7"/>
    <w:rsid w:val="00BD6B23"/>
    <w:rsid w:val="00BE411C"/>
    <w:rsid w:val="00BE7453"/>
    <w:rsid w:val="00BF173D"/>
    <w:rsid w:val="00BF2772"/>
    <w:rsid w:val="00BF2AC1"/>
    <w:rsid w:val="00C06D82"/>
    <w:rsid w:val="00C06D87"/>
    <w:rsid w:val="00C1244A"/>
    <w:rsid w:val="00C14B87"/>
    <w:rsid w:val="00C1779B"/>
    <w:rsid w:val="00C22444"/>
    <w:rsid w:val="00C23E52"/>
    <w:rsid w:val="00C31DF0"/>
    <w:rsid w:val="00C340DB"/>
    <w:rsid w:val="00C34166"/>
    <w:rsid w:val="00C5092A"/>
    <w:rsid w:val="00C516D1"/>
    <w:rsid w:val="00C56D76"/>
    <w:rsid w:val="00C60B42"/>
    <w:rsid w:val="00C63F65"/>
    <w:rsid w:val="00C67098"/>
    <w:rsid w:val="00C715C6"/>
    <w:rsid w:val="00C730C9"/>
    <w:rsid w:val="00C739C3"/>
    <w:rsid w:val="00C76C4C"/>
    <w:rsid w:val="00C831E2"/>
    <w:rsid w:val="00C87309"/>
    <w:rsid w:val="00C91DA0"/>
    <w:rsid w:val="00C938EA"/>
    <w:rsid w:val="00C95101"/>
    <w:rsid w:val="00C9578B"/>
    <w:rsid w:val="00C967C6"/>
    <w:rsid w:val="00CA30E0"/>
    <w:rsid w:val="00CA497B"/>
    <w:rsid w:val="00CB6DBE"/>
    <w:rsid w:val="00CB70E1"/>
    <w:rsid w:val="00CC2BA7"/>
    <w:rsid w:val="00CD6DE7"/>
    <w:rsid w:val="00CE2F72"/>
    <w:rsid w:val="00CE4254"/>
    <w:rsid w:val="00CF0163"/>
    <w:rsid w:val="00CF123E"/>
    <w:rsid w:val="00CF466F"/>
    <w:rsid w:val="00D06AB5"/>
    <w:rsid w:val="00D23845"/>
    <w:rsid w:val="00D31CE8"/>
    <w:rsid w:val="00D32661"/>
    <w:rsid w:val="00D41117"/>
    <w:rsid w:val="00D606C9"/>
    <w:rsid w:val="00D62287"/>
    <w:rsid w:val="00D64A4B"/>
    <w:rsid w:val="00D70011"/>
    <w:rsid w:val="00D70F7D"/>
    <w:rsid w:val="00D71E78"/>
    <w:rsid w:val="00D734C9"/>
    <w:rsid w:val="00D81481"/>
    <w:rsid w:val="00D826C4"/>
    <w:rsid w:val="00D83872"/>
    <w:rsid w:val="00D8395F"/>
    <w:rsid w:val="00D855E1"/>
    <w:rsid w:val="00D916DB"/>
    <w:rsid w:val="00D91F97"/>
    <w:rsid w:val="00D95EE2"/>
    <w:rsid w:val="00DA446C"/>
    <w:rsid w:val="00DA5901"/>
    <w:rsid w:val="00DB11FD"/>
    <w:rsid w:val="00DB1326"/>
    <w:rsid w:val="00DC00C7"/>
    <w:rsid w:val="00DD0ABF"/>
    <w:rsid w:val="00DD0FBF"/>
    <w:rsid w:val="00DD3748"/>
    <w:rsid w:val="00DE2C5B"/>
    <w:rsid w:val="00DF0858"/>
    <w:rsid w:val="00DF0860"/>
    <w:rsid w:val="00DF3F27"/>
    <w:rsid w:val="00E014D6"/>
    <w:rsid w:val="00E0787C"/>
    <w:rsid w:val="00E1128C"/>
    <w:rsid w:val="00E146AF"/>
    <w:rsid w:val="00E147CE"/>
    <w:rsid w:val="00E165B7"/>
    <w:rsid w:val="00E171E5"/>
    <w:rsid w:val="00E219DD"/>
    <w:rsid w:val="00E256BE"/>
    <w:rsid w:val="00E2613F"/>
    <w:rsid w:val="00E26676"/>
    <w:rsid w:val="00E31D68"/>
    <w:rsid w:val="00E3477D"/>
    <w:rsid w:val="00E4505A"/>
    <w:rsid w:val="00E5494D"/>
    <w:rsid w:val="00E54A0B"/>
    <w:rsid w:val="00E60C88"/>
    <w:rsid w:val="00E67650"/>
    <w:rsid w:val="00E81A69"/>
    <w:rsid w:val="00E84DB9"/>
    <w:rsid w:val="00E94985"/>
    <w:rsid w:val="00E95749"/>
    <w:rsid w:val="00E97248"/>
    <w:rsid w:val="00EA0BFE"/>
    <w:rsid w:val="00EA6648"/>
    <w:rsid w:val="00EA6A00"/>
    <w:rsid w:val="00EB0F93"/>
    <w:rsid w:val="00EB300C"/>
    <w:rsid w:val="00EB5B88"/>
    <w:rsid w:val="00EC02EB"/>
    <w:rsid w:val="00EC4E0F"/>
    <w:rsid w:val="00EC6356"/>
    <w:rsid w:val="00EC71DD"/>
    <w:rsid w:val="00ED3357"/>
    <w:rsid w:val="00ED3420"/>
    <w:rsid w:val="00EE340E"/>
    <w:rsid w:val="00EE6ED1"/>
    <w:rsid w:val="00EF2355"/>
    <w:rsid w:val="00EF7A2F"/>
    <w:rsid w:val="00F005C5"/>
    <w:rsid w:val="00F02E33"/>
    <w:rsid w:val="00F04359"/>
    <w:rsid w:val="00F11DA5"/>
    <w:rsid w:val="00F12787"/>
    <w:rsid w:val="00F13100"/>
    <w:rsid w:val="00F23802"/>
    <w:rsid w:val="00F24BBE"/>
    <w:rsid w:val="00F2517F"/>
    <w:rsid w:val="00F25A8C"/>
    <w:rsid w:val="00F31C0B"/>
    <w:rsid w:val="00F3368B"/>
    <w:rsid w:val="00F441D7"/>
    <w:rsid w:val="00F51EEA"/>
    <w:rsid w:val="00F622B2"/>
    <w:rsid w:val="00F63530"/>
    <w:rsid w:val="00F6631A"/>
    <w:rsid w:val="00F702AC"/>
    <w:rsid w:val="00F7154F"/>
    <w:rsid w:val="00F745E5"/>
    <w:rsid w:val="00F7476D"/>
    <w:rsid w:val="00F81309"/>
    <w:rsid w:val="00F84466"/>
    <w:rsid w:val="00F86BA7"/>
    <w:rsid w:val="00FA121B"/>
    <w:rsid w:val="00FA26F3"/>
    <w:rsid w:val="00FA7E43"/>
    <w:rsid w:val="00FB4B1C"/>
    <w:rsid w:val="00FC5114"/>
    <w:rsid w:val="00FD0547"/>
    <w:rsid w:val="00FD4280"/>
    <w:rsid w:val="00FD73A5"/>
    <w:rsid w:val="00FD7CCA"/>
    <w:rsid w:val="00FE0427"/>
    <w:rsid w:val="00FE1556"/>
    <w:rsid w:val="00FE698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084BA5-F576-40D8-964D-512723328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User008</cp:lastModifiedBy>
  <cp:revision>87</cp:revision>
  <cp:lastPrinted>2024-09-18T22:23:00Z</cp:lastPrinted>
  <dcterms:created xsi:type="dcterms:W3CDTF">2024-02-20T07:39:00Z</dcterms:created>
  <dcterms:modified xsi:type="dcterms:W3CDTF">2024-09-2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